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59d21381e51c6ed3fd4788e8f81165c89df304"/>
      <w:r>
        <w:rPr>
          <w:b/>
        </w:rPr>
        <w:t xml:space="preserve">ПРОТОКОЛ ЕЛЕКТРОННОГО АУКЦІОНУ № BSE001-UA-20220513-443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0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333 4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2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2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0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4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9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4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9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333 333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33 444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9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1 667,05 грн (одинадцять тисяч шістсот шістдесят сім гривень 05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66 672,20 грн (сто шістдесят шість тисяч шістсот сімдесят дві гривні 2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333 444,00 грн (три мільйони триста тридцять три тисячі чотириста сорок чотири гривні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0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0:07:00Z</dcterms:created>
  <dcterms:modified xsi:type="dcterms:W3CDTF">2024-04-28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